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226C075B" w:rsidR="001A11C9" w:rsidRPr="00B50B02" w:rsidRDefault="001A11C9" w:rsidP="00683B14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Git</w:t>
            </w:r>
            <w:r w:rsidR="0080166C">
              <w:rPr>
                <w:rFonts w:asciiTheme="majorHAnsi" w:hAnsiTheme="majorHAnsi" w:cstheme="majorHAnsi"/>
              </w:rPr>
              <w:t>hub</w:t>
            </w:r>
            <w:proofErr w:type="spellEnd"/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EC9B4" w14:textId="77777777" w:rsidR="007D726A" w:rsidRDefault="007D726A" w:rsidP="00CC5704">
      <w:pPr>
        <w:spacing w:after="0" w:line="240" w:lineRule="auto"/>
      </w:pPr>
      <w:r>
        <w:separator/>
      </w:r>
    </w:p>
  </w:endnote>
  <w:endnote w:type="continuationSeparator" w:id="0">
    <w:p w14:paraId="4B7FA4BA" w14:textId="77777777" w:rsidR="007D726A" w:rsidRDefault="007D726A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F6097" w14:textId="77777777" w:rsidR="007D726A" w:rsidRDefault="007D726A" w:rsidP="00CC5704">
      <w:pPr>
        <w:spacing w:after="0" w:line="240" w:lineRule="auto"/>
      </w:pPr>
      <w:r>
        <w:separator/>
      </w:r>
    </w:p>
  </w:footnote>
  <w:footnote w:type="continuationSeparator" w:id="0">
    <w:p w14:paraId="12755DDD" w14:textId="77777777" w:rsidR="007D726A" w:rsidRDefault="007D726A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NKsFAN7EJjktAAAA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94F27"/>
    <w:rsid w:val="001A0192"/>
    <w:rsid w:val="001A11C9"/>
    <w:rsid w:val="001B23A0"/>
    <w:rsid w:val="001C3C64"/>
    <w:rsid w:val="001E28CC"/>
    <w:rsid w:val="001F37EC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65F3"/>
    <w:rsid w:val="008404B7"/>
    <w:rsid w:val="00842F2F"/>
    <w:rsid w:val="0084430C"/>
    <w:rsid w:val="0087060B"/>
    <w:rsid w:val="008A2B34"/>
    <w:rsid w:val="00924D01"/>
    <w:rsid w:val="00945981"/>
    <w:rsid w:val="00981A9D"/>
    <w:rsid w:val="009D46AE"/>
    <w:rsid w:val="00A00D35"/>
    <w:rsid w:val="00A03CC1"/>
    <w:rsid w:val="00A31821"/>
    <w:rsid w:val="00A54EF0"/>
    <w:rsid w:val="00AA7353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4</cp:revision>
  <cp:lastPrinted>2022-06-19T20:43:00Z</cp:lastPrinted>
  <dcterms:created xsi:type="dcterms:W3CDTF">2022-06-13T22:19:00Z</dcterms:created>
  <dcterms:modified xsi:type="dcterms:W3CDTF">2022-07-10T15:17:00Z</dcterms:modified>
</cp:coreProperties>
</file>